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occupational-therapist-cover-letter"/>
    <w:p>
      <w:pPr>
        <w:pStyle w:val="Heading1"/>
      </w:pPr>
      <w:r>
        <w:t xml:space="preserve">Occupational Therapist Cover Letter</w:t>
      </w:r>
    </w:p>
    <w:p>
      <w:pPr>
        <w:pStyle w:val="FirstParagraph"/>
      </w:pPr>
      <w:r>
        <w:rPr>
          <w:bCs/>
          <w:b/>
        </w:rPr>
        <w:t xml:space="preserve">Your Name</w:t>
      </w:r>
      <w:r>
        <w:br/>
      </w:r>
      <w:r>
        <w:t xml:space="preserve">Your Address</w:t>
      </w:r>
      <w:r>
        <w:br/>
      </w:r>
      <w:r>
        <w:t xml:space="preserve">City, Postal Code</w:t>
      </w:r>
      <w:r>
        <w:br/>
      </w:r>
      <w:r>
        <w:t xml:space="preserve">Email Address | Phone Number</w:t>
      </w:r>
      <w:r>
        <w:br/>
      </w:r>
      <w:r>
        <w:t xml:space="preserve">Date: [Insert Date]</w:t>
      </w:r>
    </w:p>
    <w:p>
      <w:pPr>
        <w:pStyle w:val="BodyText"/>
      </w:pPr>
      <w:r>
        <w:rPr>
          <w:bCs/>
          <w:b/>
        </w:rPr>
        <w:t xml:space="preserve">Hiring Manager</w:t>
      </w:r>
      <w:r>
        <w:br/>
      </w:r>
      <w:r>
        <w:t xml:space="preserve">[Company Name]</w:t>
      </w:r>
      <w:r>
        <w:br/>
      </w:r>
      <w:r>
        <w:t xml:space="preserve">[Company Address]</w:t>
      </w:r>
      <w:r>
        <w:br/>
      </w:r>
      <w:r>
        <w:t xml:space="preserve">Johannesburg, South Africa</w:t>
      </w:r>
    </w:p>
    <w:p>
      <w:pPr>
        <w:pStyle w:val="BodyText"/>
      </w:pPr>
      <w:r>
        <w:t xml:space="preserve">Dear Hiring Manager,</w:t>
      </w:r>
    </w:p>
    <w:p>
      <w:pPr>
        <w:pStyle w:val="BodyText"/>
      </w:pPr>
      <w:r>
        <w:t xml:space="preserve">I am writing to express my enthusiastic interest in the Occupational Therapist position at your esteemed organization in Johannesburg, South Africa. With a deep commitment to improving the quality of life for individuals through holistic and patient-centered care, I am eager to contribute my skills, experience, and passion for occupational therapy to your team. As a qualified and registered occupational therapist with [X years] of experience in diverse healthcare settings across South Africa, I am confident in my ability to address the unique challenges faced by patients in Johannesburg while aligning with the values of your organization.</w:t>
      </w:r>
    </w:p>
    <w:p>
      <w:pPr>
        <w:pStyle w:val="BodyText"/>
      </w:pPr>
      <w:r>
        <w:t xml:space="preserve">My academic foundation was built at [University Name], where I earned my Bachelor’s degree in Occupational Therapy, followed by a Master’s degree specializing in [specific area, e.g., mental health, pediatrics, or community rehabilitation]. This education equipped me with a robust understanding of human development, therapeutic interventions, and the importance of cultural sensitivity—qualities that are particularly vital in South Africa’s richly diverse society. My professional journey has included roles at [Previous Employers/Projects], where I provided occupational therapy services to patients of all ages and backgrounds, ensuring their physical, emotional, and social needs were met through tailored interventions.</w:t>
      </w:r>
    </w:p>
    <w:p>
      <w:pPr>
        <w:pStyle w:val="BodyText"/>
      </w:pPr>
      <w:r>
        <w:t xml:space="preserve">In Johannesburg, the demand for skilled occupational therapists is growing due to increasing awareness of mental health, accessibility issues, and the need for rehabilitation services in both urban and underserved communities. My experience working in this region has allowed me to develop a nuanced understanding of the challenges faced by patients in Johannesburg, from socioeconomic barriers to limited access to healthcare resources. I have collaborated with local clinics, NGOs, and schools to create programs that promote independence and inclusion for individuals with disabilities or chronic conditions. For example, during my tenure at [Previous Workplace], I designed a community-based occupational therapy initiative that empowered caregivers of children with developmental delays, fostering a supportive network that enhanced the children’s daily functioning and quality of life.</w:t>
      </w:r>
    </w:p>
    <w:p>
      <w:pPr>
        <w:pStyle w:val="BodyText"/>
      </w:pPr>
      <w:r>
        <w:t xml:space="preserve">As an Occupational Therapist in South Africa, I have consistently prioritized evidence-based practices while remaining adaptable to the unique needs of each patient. My approach emphasizes collaboration with multidisciplinary teams, including physicians, social workers, and educators, to ensure comprehensive care. In Johannesburg’s fast-paced healthcare environment, I have honed my ability to work under pressure while maintaining a strong focus on empathy and communication. Whether working with patients recovering from stroke, children with autism spectrum disorder (ASD), or elderly individuals managing chronic illnesses, I strive to create personalized plans that restore autonomy and dignity.</w:t>
      </w:r>
    </w:p>
    <w:p>
      <w:pPr>
        <w:pStyle w:val="BodyText"/>
      </w:pPr>
      <w:r>
        <w:t xml:space="preserve">One of the most rewarding aspects of my career has been contributing to the development of occupational therapy services in South Africa. I have actively participated in training workshops for healthcare professionals, sharing knowledge on topics such as sensory integration therapy and assistive technology. Additionally, I have volunteered with local organizations to advocate for accessible public spaces and inclusive education systems—initiatives that align with the broader goals of improving healthcare equity in Johannesburg. My dedication to professional growth is reflected in my continuous pursuit of certifications, including [specific certifications, e.g., “Pediatric Occupational Therapy” or “Cognitive Rehabilitation Techniques”], which have further enhanced my ability to deliver high-quality care.</w:t>
      </w:r>
    </w:p>
    <w:p>
      <w:pPr>
        <w:pStyle w:val="BodyText"/>
      </w:pPr>
      <w:r>
        <w:t xml:space="preserve">What sets me apart as an Occupational Therapist in South Africa is my unwavering commitment to cultural competence and community engagement. Johannesburg’s diverse population requires therapists who can navigate linguistic, socioeconomic, and cultural differences with respect and adaptability. I have worked closely with patients from various backgrounds, ensuring that their values, beliefs, and traditions are integrated into their therapy plans. For instance, during a project focused on elderly care in Soweto, I incorporated traditional healing practices alongside conventional interventions to create a holistic treatment model that resonated with the community.</w:t>
      </w:r>
    </w:p>
    <w:p>
      <w:pPr>
        <w:pStyle w:val="BodyText"/>
      </w:pPr>
      <w:r>
        <w:t xml:space="preserve">Joining your organization would allow me to contribute my expertise while learning from the innovative practices and resources available in Johannesburg. I am particularly drawn to your focus on [specific aspect of the organization, e.g., “community outreach” or “pediatric rehabilitation”], as it aligns with my passion for empowering patients through occupational therapy. I am confident that my skills in clinical assessment, intervention planning, and patient education will enable me to make a meaningful impact in your team.</w:t>
      </w:r>
    </w:p>
    <w:p>
      <w:pPr>
        <w:pStyle w:val="BodyText"/>
      </w:pPr>
      <w:r>
        <w:t xml:space="preserve">In closing, I would be honored to bring my experience, dedication, and vision to your organization as an Occupational Therapist in Johannesburg. I am eager to discuss how my background and qualifications align with the needs of your team. Thank you for considering my application. I look forward to the opportunity to contribute to the vital work being done in South Africa’s healthcare sector.</w:t>
      </w:r>
    </w:p>
    <w:p>
      <w:pPr>
        <w:pStyle w:val="BodyText"/>
      </w:pPr>
      <w:r>
        <w:t xml:space="preserve">Warm regards,</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Johannesburg, South Africa</dc:title>
  <dc:creator/>
  <cp:keywords/>
  <dcterms:created xsi:type="dcterms:W3CDTF">2026-07-25T03:11:09Z</dcterms:created>
  <dcterms:modified xsi:type="dcterms:W3CDTF">2026-07-25T03:11:09Z</dcterms:modified>
</cp:coreProperties>
</file>

<file path=docProps/custom.xml><?xml version="1.0" encoding="utf-8"?>
<Properties xmlns="http://schemas.openxmlformats.org/officeDocument/2006/custom-properties" xmlns:vt="http://schemas.openxmlformats.org/officeDocument/2006/docPropsVTypes"/>
</file>